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Pr="009C159C" w:rsidRDefault="004C579B" w:rsidP="009C159C">
      <w:pPr>
        <w:pStyle w:val="Title"/>
      </w:pPr>
      <w:r w:rsidRPr="009C159C">
        <w:t>My title</w:t>
      </w:r>
    </w:p>
    <w:p w14:paraId="5FF49AA4" w14:textId="77777777" w:rsidR="005A091B" w:rsidRPr="009C159C" w:rsidRDefault="004C579B" w:rsidP="009C159C">
      <w:pPr>
        <w:pStyle w:val="Author"/>
      </w:pPr>
      <w:r w:rsidRPr="009C159C">
        <w:t>author 1</w:t>
      </w:r>
    </w:p>
    <w:p w14:paraId="45DD633D" w14:textId="77777777" w:rsidR="005A091B" w:rsidRPr="009C159C" w:rsidRDefault="004C579B" w:rsidP="009C159C">
      <w:pPr>
        <w:pStyle w:val="Author"/>
      </w:pPr>
      <w:proofErr w:type="gramStart"/>
      <w:r w:rsidRPr="009C159C">
        <w:t>other</w:t>
      </w:r>
      <w:proofErr w:type="gramEnd"/>
      <w:r w:rsidRPr="009C159C">
        <w:t xml:space="preserve"> author</w:t>
      </w:r>
    </w:p>
    <w:p w14:paraId="5934F6F2" w14:textId="77777777" w:rsidR="005A091B" w:rsidRPr="009C159C" w:rsidRDefault="004C579B" w:rsidP="009C159C">
      <w:pPr>
        <w:pStyle w:val="Date"/>
      </w:pPr>
      <w:r w:rsidRPr="009C159C">
        <w:t>2017-12-14</w:t>
      </w:r>
    </w:p>
    <w:p w14:paraId="5FF28F4F" w14:textId="77777777" w:rsidR="005A091B" w:rsidRPr="009C159C" w:rsidRDefault="004C579B" w:rsidP="009C159C">
      <w:pPr>
        <w:pStyle w:val="Abstract"/>
      </w:pPr>
      <w:r w:rsidRPr="009C159C">
        <w:t>My abstract</w:t>
      </w:r>
    </w:p>
    <w:p w14:paraId="7770AB07" w14:textId="77777777" w:rsidR="005A091B" w:rsidRPr="009C159C" w:rsidRDefault="004C579B" w:rsidP="009C159C">
      <w:pPr>
        <w:pStyle w:val="Heading1"/>
      </w:pPr>
      <w:bookmarkStart w:id="0" w:name="heading-1"/>
      <w:bookmarkEnd w:id="0"/>
      <w:r w:rsidRPr="009C159C">
        <w:t>Heading 1</w:t>
      </w:r>
    </w:p>
    <w:p w14:paraId="385E29DF" w14:textId="77777777" w:rsidR="005A091B" w:rsidRPr="009C159C" w:rsidRDefault="004C579B" w:rsidP="009C159C">
      <w:pPr>
        <w:pStyle w:val="Heading2"/>
      </w:pPr>
      <w:bookmarkStart w:id="1" w:name="heading-2"/>
      <w:bookmarkEnd w:id="1"/>
      <w:r w:rsidRPr="009C159C">
        <w:t>Heading 2</w:t>
      </w:r>
    </w:p>
    <w:p w14:paraId="0F793372" w14:textId="77777777" w:rsidR="005A091B" w:rsidRPr="009C159C" w:rsidRDefault="004C579B" w:rsidP="009C159C">
      <w:pPr>
        <w:pStyle w:val="Heading3"/>
      </w:pPr>
      <w:bookmarkStart w:id="2" w:name="heading-3"/>
      <w:bookmarkEnd w:id="2"/>
      <w:r w:rsidRPr="009C159C">
        <w:t>Heading 3</w:t>
      </w:r>
    </w:p>
    <w:p w14:paraId="37B75150" w14:textId="77777777" w:rsidR="005A091B" w:rsidRPr="009C159C" w:rsidRDefault="004C579B" w:rsidP="009C159C">
      <w:pPr>
        <w:pStyle w:val="Heading4"/>
      </w:pPr>
      <w:bookmarkStart w:id="3" w:name="heading-4"/>
      <w:bookmarkEnd w:id="3"/>
      <w:r w:rsidRPr="009C159C">
        <w:t>Heading 4</w:t>
      </w:r>
    </w:p>
    <w:p w14:paraId="0EB74D0C" w14:textId="77777777" w:rsidR="005A091B" w:rsidRPr="009C159C" w:rsidRDefault="004C579B" w:rsidP="009C159C">
      <w:pPr>
        <w:pStyle w:val="Heading5"/>
      </w:pPr>
      <w:bookmarkStart w:id="4" w:name="heading-5---this-is-for-the-page-break-w"/>
      <w:bookmarkEnd w:id="4"/>
      <w:r w:rsidRPr="009C159C">
        <w:lastRenderedPageBreak/>
        <w:t>Heading 5 - this is for the page break with MS Word</w:t>
      </w:r>
    </w:p>
    <w:p w14:paraId="291376D0" w14:textId="77777777" w:rsidR="005A091B" w:rsidRPr="009C159C" w:rsidRDefault="004C579B" w:rsidP="009C159C">
      <w:pPr>
        <w:pStyle w:val="FirstParagraph"/>
      </w:pPr>
      <w:r w:rsidRPr="009C159C">
        <w:t>In the MS Word document, the following modifications must be made in the ‘Modify Style’ menu:</w:t>
      </w:r>
    </w:p>
    <w:p w14:paraId="6AC1DEE7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t the font color to ‘white’ (rather than ‘Automatic’).</w:t>
      </w:r>
    </w:p>
    <w:p w14:paraId="2A913FDA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lect the smallest font size (8 rather than 11).</w:t>
      </w:r>
    </w:p>
    <w:p w14:paraId="214B524F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lect ‘Page break before’ in the ‘Line and Page Breaks’ tab.</w:t>
      </w:r>
    </w:p>
    <w:p w14:paraId="61A15872" w14:textId="77777777" w:rsidR="005A091B" w:rsidRPr="009C159C" w:rsidRDefault="004C579B" w:rsidP="009C159C">
      <w:pPr>
        <w:pStyle w:val="Compact"/>
        <w:numPr>
          <w:ilvl w:val="0"/>
          <w:numId w:val="3"/>
        </w:numPr>
      </w:pPr>
      <w:r w:rsidRPr="009C159C">
        <w:t>Set the line spacing to ‘Exactly’ and ‘1 pt’ in the ‘Indents and Spacing’ tab.</w:t>
      </w:r>
    </w:p>
    <w:p w14:paraId="05CAECA7" w14:textId="77777777" w:rsidR="005A091B" w:rsidRPr="009C159C" w:rsidRDefault="004C579B" w:rsidP="009C159C">
      <w:pPr>
        <w:pStyle w:val="FirstParagraph"/>
      </w:pPr>
      <w:r w:rsidRPr="009C159C"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Pr="009C159C" w:rsidRDefault="004C579B" w:rsidP="009C159C">
      <w:pPr>
        <w:pStyle w:val="BodyText"/>
      </w:pPr>
      <w:r w:rsidRPr="009C159C">
        <w:t>Now knit this doc, and edit the styles in the resulting docx file. Then rename as ‘template’ and use this in the yml:</w:t>
      </w:r>
    </w:p>
    <w:p w14:paraId="012BE40A" w14:textId="77777777" w:rsidR="005A091B" w:rsidRPr="009C159C" w:rsidRDefault="004C579B" w:rsidP="009C159C">
      <w:pPr>
        <w:pStyle w:val="SourceCode"/>
      </w:pPr>
      <w:r w:rsidRPr="009C159C">
        <w:rPr>
          <w:rStyle w:val="VerbatimChar"/>
          <w:rFonts w:ascii="Times New Roman" w:hAnsi="Times New Roman"/>
        </w:rPr>
        <w:t>output:</w:t>
      </w:r>
      <w:r w:rsidRPr="009C159C">
        <w:br/>
      </w:r>
      <w:r w:rsidRPr="009C159C">
        <w:rPr>
          <w:rStyle w:val="VerbatimChar"/>
          <w:rFonts w:ascii="Times New Roman" w:hAnsi="Times New Roman"/>
        </w:rPr>
        <w:t xml:space="preserve">  word_document:</w:t>
      </w:r>
      <w:r w:rsidRPr="009C159C">
        <w:br/>
      </w:r>
      <w:r w:rsidRPr="009C159C">
        <w:rPr>
          <w:rStyle w:val="VerbatimChar"/>
          <w:rFonts w:ascii="Times New Roman" w:hAnsi="Times New Roman"/>
        </w:rPr>
        <w:t xml:space="preserve">    reference_docx: templates/template.docx</w:t>
      </w:r>
    </w:p>
    <w:p w14:paraId="0BD81679" w14:textId="77777777" w:rsidR="005A091B" w:rsidRPr="009C159C" w:rsidRDefault="004C579B" w:rsidP="009C159C">
      <w:r w:rsidRPr="009C159C">
        <w:t>Don’t forget line numbers for JAS! Headings are bold, underline, nothing. And Arial Narrow 10pt for tables.</w:t>
      </w:r>
    </w:p>
    <w:p w14:paraId="7BE2D454" w14:textId="77777777" w:rsidR="005A091B" w:rsidRPr="009C159C" w:rsidRDefault="004C579B" w:rsidP="009C159C">
      <w:pPr>
        <w:pStyle w:val="BodyText"/>
      </w:pPr>
      <w:r w:rsidRPr="009C159C">
        <w:t xml:space="preserve">See here for more information: </w:t>
      </w:r>
      <w:r w:rsidR="00641E31" w:rsidRPr="009C159C">
        <w:fldChar w:fldCharType="begin"/>
      </w:r>
      <w:r w:rsidR="00641E31" w:rsidRPr="009C159C">
        <w:instrText xml:space="preserve"> HYPERLINK "ht</w:instrText>
      </w:r>
      <w:r w:rsidR="00641E31" w:rsidRPr="009C159C">
        <w:instrText xml:space="preserve">tp://rmarkdown.rstudio.com/articles_docx.html" \h </w:instrText>
      </w:r>
      <w:r w:rsidR="00641E31" w:rsidRPr="009C159C">
        <w:fldChar w:fldCharType="separate"/>
      </w:r>
      <w:r w:rsidRPr="009C159C">
        <w:rPr>
          <w:rStyle w:val="Hyperlink"/>
          <w:color w:val="000000" w:themeColor="text1"/>
        </w:rPr>
        <w:t>http://rmarkdown.rstudio.com/articles_docx.html</w:t>
      </w:r>
      <w:r w:rsidR="00641E31" w:rsidRPr="009C159C">
        <w:rPr>
          <w:rStyle w:val="Hyperlink"/>
          <w:color w:val="000000" w:themeColor="text1"/>
        </w:rPr>
        <w:fldChar w:fldCharType="end"/>
      </w:r>
    </w:p>
    <w:sectPr w:rsidR="005A091B" w:rsidRPr="009C159C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DD81F" w14:textId="77777777" w:rsidR="00641E31" w:rsidRDefault="00641E31" w:rsidP="009C159C">
      <w:r>
        <w:separator/>
      </w:r>
    </w:p>
  </w:endnote>
  <w:endnote w:type="continuationSeparator" w:id="0">
    <w:p w14:paraId="66A3396B" w14:textId="77777777" w:rsidR="00641E31" w:rsidRDefault="00641E31" w:rsidP="009C15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FDE2E" w14:textId="77777777" w:rsidR="00641E31" w:rsidRDefault="00641E31" w:rsidP="009C159C">
      <w:r>
        <w:separator/>
      </w:r>
    </w:p>
  </w:footnote>
  <w:footnote w:type="continuationSeparator" w:id="0">
    <w:p w14:paraId="7E4409CB" w14:textId="77777777" w:rsidR="00641E31" w:rsidRDefault="00641E31" w:rsidP="009C15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641E31"/>
    <w:rsid w:val="00705E12"/>
    <w:rsid w:val="00784D58"/>
    <w:rsid w:val="00884F3F"/>
    <w:rsid w:val="008D6863"/>
    <w:rsid w:val="00970303"/>
    <w:rsid w:val="009C159C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159C"/>
    <w:pPr>
      <w:spacing w:before="180" w:after="180"/>
    </w:pPr>
    <w:rPr>
      <w:rFonts w:ascii="Times New Roman" w:hAnsi="Times New Roman" w:cs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9C159C"/>
    <w:pPr>
      <w:keepNext/>
      <w:keepLines/>
      <w:spacing w:before="480" w:after="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2"/>
    </w:pPr>
    <w:rPr>
      <w:rFonts w:eastAsiaTheme="majorEastAsia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159C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9C159C"/>
    <w:pPr>
      <w:keepNext/>
      <w:keepLines/>
      <w:pageBreakBefore/>
      <w:spacing w:before="200" w:after="0" w:line="20" w:lineRule="exact"/>
      <w:outlineLvl w:val="4"/>
    </w:pPr>
    <w:rPr>
      <w:rFonts w:eastAsiaTheme="majorEastAsia"/>
      <w:i/>
      <w:iCs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9C159C"/>
    <w:pPr>
      <w:keepNext/>
      <w:keepLines/>
      <w:spacing w:before="8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C159C"/>
  </w:style>
  <w:style w:type="paragraph" w:customStyle="1" w:styleId="FirstParagraph">
    <w:name w:val="First Paragraph"/>
    <w:basedOn w:val="BodyText"/>
    <w:next w:val="BodyText"/>
    <w:qFormat/>
    <w:rsid w:val="009C159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C159C"/>
    <w:pPr>
      <w:keepNext/>
      <w:keepLines/>
      <w:spacing w:before="480" w:after="240"/>
      <w:jc w:val="center"/>
    </w:pPr>
    <w:rPr>
      <w:rFonts w:eastAsiaTheme="majorEastAsia"/>
      <w:i/>
      <w:i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styleId="Date">
    <w:name w:val="Date"/>
    <w:next w:val="BodyText"/>
    <w:qFormat/>
    <w:rsid w:val="009C159C"/>
    <w:pPr>
      <w:keepNext/>
      <w:keepLines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9C159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styleId="FollowedHyperlink">
    <w:name w:val="FollowedHyperlink"/>
    <w:basedOn w:val="DefaultParagraphFont"/>
    <w:semiHidden/>
    <w:unhideWhenUsed/>
    <w:rsid w:val="009C159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x Frank Czapanskiy</cp:lastModifiedBy>
  <cp:revision>6</cp:revision>
  <dcterms:created xsi:type="dcterms:W3CDTF">2017-12-14T12:35:00Z</dcterms:created>
  <dcterms:modified xsi:type="dcterms:W3CDTF">2021-10-22T02:34:00Z</dcterms:modified>
  <cp:category/>
</cp:coreProperties>
</file>